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utian</w:t>
      </w:r>
      <w:r>
        <w:t xml:space="preserve"> </w:t>
      </w:r>
      <w:r>
        <w:t xml:space="preserve">Islands</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August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 title="" id="1" name="Picture"/>
            <a:graphic>
              <a:graphicData uri="http://schemas.openxmlformats.org/drawingml/2006/picture">
                <pic:pic>
                  <pic:nvPicPr>
                    <pic:cNvPr descr="MapAI.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Aleutian Islands (AI).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Atka mackerel (</w:t>
      </w:r>
      <w:r>
        <w:rPr>
          <w:i/>
        </w:rPr>
        <w:t xml:space="preserve">Pleurogrammus monopterygius</w:t>
      </w:r>
      <w:r>
        <w:t xml:space="preserve">), northern rockfish (</w:t>
      </w:r>
      <w:r>
        <w:rPr>
          <w:i/>
        </w:rPr>
        <w:t xml:space="preserve">Sebastes polyspinis</w:t>
      </w:r>
      <w:r>
        <w:t xml:space="preserve">), and Pacific ocean perch (</w:t>
      </w:r>
      <w:r>
        <w:rPr>
          <w:i/>
        </w:rPr>
        <w:t xml:space="preserve">Sebastes alutus</w:t>
      </w:r>
      <w:r>
        <w:t xml:space="preserve">) collected in trawls with satisfactory performance at standard survey stations. Data were combined in the International North Pacific Fisheries Commission (INPFC) strata; Southern Bering Sea, Eastern Aleutian Islands, Central Aleutian Islands, and Western Aleutian Islands (Figure 1).</w:t>
      </w:r>
    </w:p>
    <w:p>
      <w:pPr>
        <w:pStyle w:val="BodyText"/>
      </w:pPr>
      <w:r>
        <w:t xml:space="preserve">Length-weight relationships for each of the seven species were estimated within each stratum from a linear regression of log-transformed values across all years where data were available (1984–2018); the slopes of these relationships were estimated independently in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over time for all species considered (Figure 2). Condition of most species since 2010 has primarily been below the long term average. Exceptions occur for 100–250 mm walleye pollock in 2016 and Atka mackerel in 2012 where the residual body condition is neutral or slightly positive. Southern rock sole residual body condition is trending positive in the Aleutians since 2012. The period prior to the 2010 AI bottom trawl survey is characterized by body condition indicators cycling between positive and negative values through the years.</w:t>
      </w:r>
    </w:p>
    <w:p>
      <w:pPr>
        <w:pStyle w:val="CaptionedFigure"/>
      </w:pPr>
      <w:r>
        <w:drawing>
          <wp:inline>
            <wp:extent cx="5334000" cy="6223000"/>
            <wp:effectExtent b="0" l="0" r="0" t="0"/>
            <wp:docPr descr="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 Filled bars denote weighted length-weight residuals using this year’s indicator calculation, error bars denote two standard errors, points denote the mean of the unweighted length-weight residual from the previous year’s (2018) ESR." title="" id="1" name="Picture"/>
            <a:graphic>
              <a:graphicData uri="http://schemas.openxmlformats.org/drawingml/2006/picture">
                <pic:pic>
                  <pic:nvPicPr>
                    <pic:cNvPr descr="AI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 Filled bars denote weighted length-weight residuals using this year’s indicator calculation, error bars denote two standard errors, points denote the mean of the unweighted length-weight residual from the previous year’s (2018) ESR.</w:t>
      </w:r>
    </w:p>
    <w:p>
      <w:pPr>
        <w:pStyle w:val="BodyText"/>
      </w:pPr>
      <w:r>
        <w:t xml:space="preserve">The overall pattern of declining residual body condition index across recent survey years for the Aleutian Islands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changes in body condition were synchronous amongst strata within years. The strata represented by southern rock sole and 100–250 mm walleye pollock condition indicators varied through time but it is unclear whether this was due to variation in fish distribution or sampling effort.</w:t>
      </w:r>
    </w:p>
    <w:p>
      <w:pPr>
        <w:pStyle w:val="CaptionedFigure"/>
      </w:pPr>
      <w:r>
        <w:drawing>
          <wp:inline>
            <wp:extent cx="5334000" cy="6223000"/>
            <wp:effectExtent b="0" l="0" r="0" t="0"/>
            <wp:docPr descr="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 title="" id="1" name="Picture"/>
            <a:graphic>
              <a:graphicData uri="http://schemas.openxmlformats.org/drawingml/2006/picture">
                <pic:pic>
                  <pic:nvPicPr>
                    <pic:cNvPr descr="AI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the beginning of June and the bottom trawl survey is conducted throughout the summer months moving from east to west so that spatial and temporal trends in fish growth over the season become confounded with survey progress.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Aleutian Islands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 specific body condition in the future.</w:t>
      </w:r>
    </w:p>
    <w:p>
      <w:pPr>
        <w:pStyle w:val="BodyText"/>
      </w:pPr>
      <w:r>
        <w:t xml:space="preserve">The trend toward lowered body condition for many Aleutian Islands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Aleutian Island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utian Islands Groundfish Condition</dc:title>
  <dc:creator/>
  <cp:keywords/>
  <dcterms:created xsi:type="dcterms:W3CDTF">2020-09-30T14:32:11Z</dcterms:created>
  <dcterms:modified xsi:type="dcterms:W3CDTF">2020-09-30T14: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